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38A9A" w14:textId="77777777" w:rsidR="00F204EA" w:rsidRPr="00F204EA" w:rsidRDefault="00F204EA" w:rsidP="00F204EA">
      <w:pPr>
        <w:pBdr>
          <w:top w:val="single" w:sz="6" w:space="30" w:color="EAEDF0"/>
        </w:pBdr>
        <w:spacing w:before="600" w:after="225" w:line="240" w:lineRule="atLeast"/>
        <w:outlineLvl w:val="1"/>
        <w:rPr>
          <w:rFonts w:ascii="Arial" w:eastAsia="Times New Roman" w:hAnsi="Arial" w:cs="Arial"/>
          <w:b/>
          <w:bCs/>
          <w:sz w:val="36"/>
          <w:szCs w:val="36"/>
        </w:rPr>
      </w:pPr>
      <w:r w:rsidRPr="00F204EA">
        <w:rPr>
          <w:rFonts w:ascii="Arial" w:eastAsia="Times New Roman" w:hAnsi="Arial" w:cs="Arial"/>
          <w:b/>
          <w:bCs/>
          <w:sz w:val="36"/>
          <w:szCs w:val="36"/>
        </w:rPr>
        <w:t>Data Visualization Process</w:t>
      </w:r>
    </w:p>
    <w:p w14:paraId="0DE92392" w14:textId="77777777" w:rsidR="00F204EA" w:rsidRPr="00F204EA" w:rsidRDefault="00F204EA" w:rsidP="00F204EA">
      <w:pPr>
        <w:spacing w:before="150" w:after="0" w:line="240" w:lineRule="auto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color w:val="2B2B2B"/>
          <w:sz w:val="30"/>
          <w:szCs w:val="30"/>
        </w:rPr>
        <w:t xml:space="preserve">When creating Tableau stories, or data visualizations in general, there's a general process that should be followed. You can use this process for most visualizations </w:t>
      </w:r>
      <w:proofErr w:type="gramStart"/>
      <w:r w:rsidRPr="00F204EA">
        <w:rPr>
          <w:rFonts w:ascii="Arial" w:eastAsia="Times New Roman" w:hAnsi="Arial" w:cs="Arial"/>
          <w:color w:val="2B2B2B"/>
          <w:sz w:val="30"/>
          <w:szCs w:val="30"/>
        </w:rPr>
        <w:t>you'll</w:t>
      </w:r>
      <w:proofErr w:type="gramEnd"/>
      <w:r w:rsidRPr="00F204EA">
        <w:rPr>
          <w:rFonts w:ascii="Arial" w:eastAsia="Times New Roman" w:hAnsi="Arial" w:cs="Arial"/>
          <w:color w:val="2B2B2B"/>
          <w:sz w:val="30"/>
          <w:szCs w:val="30"/>
        </w:rPr>
        <w:t xml:space="preserve"> create.</w:t>
      </w:r>
    </w:p>
    <w:p w14:paraId="4406418D" w14:textId="77777777" w:rsidR="00F204EA" w:rsidRPr="00F204EA" w:rsidRDefault="00F204EA" w:rsidP="00F204EA">
      <w:pPr>
        <w:numPr>
          <w:ilvl w:val="0"/>
          <w:numId w:val="1"/>
        </w:numPr>
        <w:spacing w:before="100" w:beforeAutospacing="1" w:after="120" w:line="360" w:lineRule="atLeast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b/>
          <w:bCs/>
          <w:color w:val="2B2B2B"/>
          <w:sz w:val="30"/>
          <w:szCs w:val="30"/>
        </w:rPr>
        <w:t>Select your questions.</w:t>
      </w:r>
      <w:r w:rsidRPr="00F204EA">
        <w:rPr>
          <w:rFonts w:ascii="Arial" w:eastAsia="Times New Roman" w:hAnsi="Arial" w:cs="Arial"/>
          <w:color w:val="2B2B2B"/>
          <w:sz w:val="30"/>
          <w:szCs w:val="30"/>
        </w:rPr>
        <w:t> During this step, you'll consider which results you want to share with your audience. What do they want to see? How can we use that information to make their decision-making process easier?</w:t>
      </w:r>
    </w:p>
    <w:p w14:paraId="3F0D89D3" w14:textId="77777777" w:rsidR="00F204EA" w:rsidRPr="00F204EA" w:rsidRDefault="00F204EA" w:rsidP="00F204EA">
      <w:pPr>
        <w:numPr>
          <w:ilvl w:val="0"/>
          <w:numId w:val="1"/>
        </w:numPr>
        <w:spacing w:before="100" w:beforeAutospacing="1" w:after="120" w:line="360" w:lineRule="atLeast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b/>
          <w:bCs/>
          <w:color w:val="2B2B2B"/>
          <w:sz w:val="30"/>
          <w:szCs w:val="30"/>
        </w:rPr>
        <w:t>Execute independent research.</w:t>
      </w:r>
      <w:r w:rsidRPr="00F204EA">
        <w:rPr>
          <w:rFonts w:ascii="Arial" w:eastAsia="Times New Roman" w:hAnsi="Arial" w:cs="Arial"/>
          <w:color w:val="2B2B2B"/>
          <w:sz w:val="30"/>
          <w:szCs w:val="30"/>
        </w:rPr>
        <w:t xml:space="preserve"> You'll need to look at other relevant pieces of information to </w:t>
      </w:r>
      <w:proofErr w:type="gramStart"/>
      <w:r w:rsidRPr="00F204EA">
        <w:rPr>
          <w:rFonts w:ascii="Arial" w:eastAsia="Times New Roman" w:hAnsi="Arial" w:cs="Arial"/>
          <w:color w:val="2B2B2B"/>
          <w:sz w:val="30"/>
          <w:szCs w:val="30"/>
        </w:rPr>
        <w:t>build</w:t>
      </w:r>
      <w:proofErr w:type="gramEnd"/>
      <w:r w:rsidRPr="00F204EA">
        <w:rPr>
          <w:rFonts w:ascii="Arial" w:eastAsia="Times New Roman" w:hAnsi="Arial" w:cs="Arial"/>
          <w:color w:val="2B2B2B"/>
          <w:sz w:val="30"/>
          <w:szCs w:val="30"/>
        </w:rPr>
        <w:t xml:space="preserve"> a bigger picture. Search other sources to find information that will make your visualization more powerful.</w:t>
      </w:r>
    </w:p>
    <w:p w14:paraId="056D480F" w14:textId="77777777" w:rsidR="00F204EA" w:rsidRPr="00F204EA" w:rsidRDefault="00F204EA" w:rsidP="00F204EA">
      <w:pPr>
        <w:numPr>
          <w:ilvl w:val="0"/>
          <w:numId w:val="1"/>
        </w:numPr>
        <w:spacing w:before="100" w:beforeAutospacing="1" w:after="120" w:line="360" w:lineRule="atLeast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b/>
          <w:bCs/>
          <w:color w:val="2B2B2B"/>
          <w:sz w:val="30"/>
          <w:szCs w:val="30"/>
        </w:rPr>
        <w:t>Craft your Tableau story.</w:t>
      </w:r>
      <w:r w:rsidRPr="00F204EA">
        <w:rPr>
          <w:rFonts w:ascii="Arial" w:eastAsia="Times New Roman" w:hAnsi="Arial" w:cs="Arial"/>
          <w:color w:val="2B2B2B"/>
          <w:sz w:val="30"/>
          <w:szCs w:val="30"/>
        </w:rPr>
        <w:t> This is when you create your story, primarily from worksheets and other visuals, with descriptions for each of them.</w:t>
      </w:r>
    </w:p>
    <w:p w14:paraId="4C722A36" w14:textId="77777777" w:rsidR="00F204EA" w:rsidRPr="00F204EA" w:rsidRDefault="00F204EA" w:rsidP="00F204EA">
      <w:pPr>
        <w:numPr>
          <w:ilvl w:val="0"/>
          <w:numId w:val="1"/>
        </w:numPr>
        <w:spacing w:before="100" w:beforeAutospacing="1" w:after="100" w:afterAutospacing="1" w:line="360" w:lineRule="atLeast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b/>
          <w:bCs/>
          <w:color w:val="2B2B2B"/>
          <w:sz w:val="30"/>
          <w:szCs w:val="30"/>
        </w:rPr>
        <w:t>Create a written analysis.</w:t>
      </w:r>
      <w:r w:rsidRPr="00F204EA">
        <w:rPr>
          <w:rFonts w:ascii="Arial" w:eastAsia="Times New Roman" w:hAnsi="Arial" w:cs="Arial"/>
          <w:color w:val="2B2B2B"/>
          <w:sz w:val="30"/>
          <w:szCs w:val="30"/>
        </w:rPr>
        <w:t> The written analysis is intended to provide additional insight into what we're trying to convey to our audience. This is a good place to add extra detail so that everyone can get on the same page.</w:t>
      </w:r>
    </w:p>
    <w:p w14:paraId="52CA2D63" w14:textId="77777777" w:rsidR="00F204EA" w:rsidRPr="00F204EA" w:rsidRDefault="00F204EA" w:rsidP="00F204EA">
      <w:pPr>
        <w:spacing w:before="150" w:after="0" w:line="240" w:lineRule="auto"/>
        <w:rPr>
          <w:rFonts w:ascii="Arial" w:eastAsia="Times New Roman" w:hAnsi="Arial" w:cs="Arial"/>
          <w:color w:val="2B2B2B"/>
          <w:sz w:val="30"/>
          <w:szCs w:val="30"/>
        </w:rPr>
      </w:pPr>
      <w:r w:rsidRPr="00F204EA">
        <w:rPr>
          <w:rFonts w:ascii="Arial" w:eastAsia="Times New Roman" w:hAnsi="Arial" w:cs="Arial"/>
          <w:color w:val="2B2B2B"/>
          <w:sz w:val="30"/>
          <w:szCs w:val="30"/>
        </w:rPr>
        <w:t>After you've practiced creating Tableau stories, let's create a story for our investors. The purpose of this story is to help them determine whether they should invest in a bike-sharing program in Des Moines.</w:t>
      </w:r>
    </w:p>
    <w:p w14:paraId="19B67147" w14:textId="77777777" w:rsidR="00663467" w:rsidRDefault="00000000"/>
    <w:sectPr w:rsidR="006634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DA1CB3"/>
    <w:multiLevelType w:val="multilevel"/>
    <w:tmpl w:val="5628B3E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8259767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1tzQ0NbAwNzS0NDRU0lEKTi0uzszPAykwrAUAIkmUgywAAAA="/>
  </w:docVars>
  <w:rsids>
    <w:rsidRoot w:val="00241CF8"/>
    <w:rsid w:val="00071FA2"/>
    <w:rsid w:val="00080E8D"/>
    <w:rsid w:val="00241CF8"/>
    <w:rsid w:val="00F06C3E"/>
    <w:rsid w:val="00F2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999207E-DE77-40CD-8EBC-1FE49A970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763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79</Words>
  <Characters>1026</Characters>
  <Application>Microsoft Office Word</Application>
  <DocSecurity>0</DocSecurity>
  <Lines>8</Lines>
  <Paragraphs>2</Paragraphs>
  <ScaleCrop>false</ScaleCrop>
  <Company/>
  <LinksUpToDate>false</LinksUpToDate>
  <CharactersWithSpaces>1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jahre Fikiri</dc:creator>
  <cp:keywords/>
  <dc:description/>
  <cp:lastModifiedBy>Kijahre Fikiri</cp:lastModifiedBy>
  <cp:revision>2</cp:revision>
  <dcterms:created xsi:type="dcterms:W3CDTF">2022-09-13T21:45:00Z</dcterms:created>
  <dcterms:modified xsi:type="dcterms:W3CDTF">2022-09-13T21:46:00Z</dcterms:modified>
</cp:coreProperties>
</file>